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9683E" w14:textId="6F3C3D6A" w:rsidR="0000703E" w:rsidRPr="00705876" w:rsidRDefault="00C00757" w:rsidP="00705876">
      <w:pPr>
        <w:pStyle w:val="Title"/>
        <w:rPr>
          <w:rFonts w:eastAsia="Times New Roman"/>
          <w:sz w:val="48"/>
          <w:szCs w:val="48"/>
          <w:cs/>
        </w:rPr>
      </w:pPr>
      <w:r w:rsidRPr="00705876">
        <w:rPr>
          <w:rFonts w:eastAsia="Times New Roman" w:cs="Browallia New"/>
          <w:sz w:val="48"/>
          <w:szCs w:val="44"/>
        </w:rPr>
        <w:t>Lab</w:t>
      </w:r>
      <w:r>
        <w:rPr>
          <w:rFonts w:eastAsia="Times New Roman" w:cs="Browallia New"/>
          <w:sz w:val="48"/>
          <w:szCs w:val="44"/>
        </w:rPr>
        <w:t>5</w:t>
      </w:r>
      <w:r w:rsidRPr="00705876">
        <w:rPr>
          <w:rFonts w:eastAsia="Times New Roman" w:cs="Browallia New"/>
          <w:sz w:val="48"/>
          <w:szCs w:val="44"/>
        </w:rPr>
        <w:t xml:space="preserve">: </w:t>
      </w:r>
      <w:r>
        <w:rPr>
          <w:rFonts w:eastAsia="Times New Roman" w:cs="Browallia New"/>
          <w:sz w:val="48"/>
          <w:szCs w:val="44"/>
        </w:rPr>
        <w:t>Key-Value Store [NOSQL]</w:t>
      </w:r>
    </w:p>
    <w:p w14:paraId="3C9AE0F0" w14:textId="5EC2CA1B" w:rsidR="00122CC9" w:rsidRPr="00122CC9" w:rsidRDefault="00652708" w:rsidP="00122CC9">
      <w:pPr>
        <w:pStyle w:val="Heading3"/>
        <w:rPr>
          <w:rFonts w:ascii="Calibri" w:eastAsiaTheme="minorEastAsia" w:hAnsi="Calibri" w:cs="Calibri"/>
          <w:b w:val="0"/>
          <w:bCs w:val="0"/>
          <w:color w:val="000000"/>
        </w:rPr>
      </w:pPr>
      <w:r w:rsidRPr="00652708">
        <w:rPr>
          <w:rStyle w:val="Heading2Char"/>
          <w:b/>
          <w:bCs/>
          <w:sz w:val="22"/>
          <w:szCs w:val="22"/>
        </w:rPr>
        <w:t>Objectives</w:t>
      </w:r>
      <w:r w:rsidRPr="00652708">
        <w:t xml:space="preserve">:         </w:t>
      </w:r>
      <w:r w:rsidR="00122CC9">
        <w:t xml:space="preserve">     </w:t>
      </w:r>
      <w:r w:rsidR="00C00757">
        <w:rPr>
          <w:rFonts w:ascii="Calibri" w:eastAsiaTheme="minorEastAsia" w:hAnsi="Calibri" w:cs="Calibri"/>
          <w:b w:val="0"/>
          <w:bCs w:val="0"/>
          <w:color w:val="000000"/>
        </w:rPr>
        <w:t xml:space="preserve">Learn the basic command to </w:t>
      </w:r>
      <w:r w:rsidR="00C00757" w:rsidRPr="00C00757">
        <w:rPr>
          <w:rFonts w:ascii="Calibri" w:eastAsiaTheme="minorEastAsia" w:hAnsi="Calibri" w:cs="Calibri"/>
          <w:b w:val="0"/>
          <w:bCs w:val="0"/>
          <w:color w:val="000000"/>
        </w:rPr>
        <w:t>collect and retrieve data from</w:t>
      </w:r>
      <w:r w:rsidR="00C00757">
        <w:rPr>
          <w:rFonts w:ascii="Calibri" w:eastAsiaTheme="minorEastAsia" w:hAnsi="Calibri" w:cs="Calibri"/>
          <w:b w:val="0"/>
          <w:bCs w:val="0"/>
          <w:color w:val="000000"/>
        </w:rPr>
        <w:t xml:space="preserve"> key-value store</w:t>
      </w:r>
    </w:p>
    <w:p w14:paraId="40077DF4" w14:textId="4A468E62" w:rsidR="00414554" w:rsidRDefault="00B94952" w:rsidP="00B94952">
      <w:r w:rsidRPr="00B94952">
        <w:rPr>
          <w:rFonts w:ascii="Cambria" w:hAnsi="Cambria"/>
          <w:b/>
          <w:bCs/>
          <w:color w:val="4F81BD"/>
        </w:rPr>
        <w:t xml:space="preserve">Estimated </w:t>
      </w:r>
      <w:proofErr w:type="gramStart"/>
      <w:r w:rsidRPr="00B94952">
        <w:rPr>
          <w:rFonts w:ascii="Cambria" w:hAnsi="Cambria"/>
          <w:b/>
          <w:bCs/>
          <w:color w:val="4F81BD"/>
        </w:rPr>
        <w:t>Time :</w:t>
      </w:r>
      <w:proofErr w:type="gramEnd"/>
      <w:r w:rsidRPr="00B94952">
        <w:rPr>
          <w:rFonts w:ascii="Cambria" w:hAnsi="Cambria"/>
          <w:b/>
          <w:bCs/>
          <w:color w:val="4F81BD"/>
        </w:rPr>
        <w:t xml:space="preserve"> </w:t>
      </w:r>
      <w:r w:rsidR="00122CC9">
        <w:rPr>
          <w:rFonts w:ascii="Cambria" w:hAnsi="Cambria"/>
          <w:b/>
          <w:bCs/>
          <w:color w:val="4F81BD"/>
        </w:rPr>
        <w:t xml:space="preserve"> </w:t>
      </w:r>
      <w:r w:rsidR="00C00757">
        <w:rPr>
          <w:rFonts w:ascii="Calibri" w:hAnsi="Calibri" w:cs="Calibri"/>
          <w:color w:val="000000"/>
        </w:rPr>
        <w:t xml:space="preserve">1 </w:t>
      </w:r>
      <w:r w:rsidRPr="00B94952">
        <w:rPr>
          <w:rFonts w:ascii="Calibri" w:hAnsi="Calibri" w:cs="Calibri"/>
          <w:color w:val="000000"/>
        </w:rPr>
        <w:t>hour</w:t>
      </w:r>
      <w:r w:rsidR="00A861C2">
        <w:rPr>
          <w:rFonts w:ascii="Calibri" w:hAnsi="Calibri" w:cs="Calibri"/>
          <w:color w:val="000000"/>
        </w:rPr>
        <w:t>s</w:t>
      </w:r>
      <w:r w:rsidRPr="00B94952">
        <w:rPr>
          <w:rFonts w:ascii="Calibri" w:hAnsi="Calibri" w:cs="Calibri"/>
          <w:color w:val="000000"/>
        </w:rPr>
        <w:t xml:space="preserve"> </w:t>
      </w:r>
      <w:r w:rsidRPr="00B94952">
        <w:rPr>
          <w:rFonts w:ascii="Cambria" w:hAnsi="Cambria"/>
          <w:b/>
          <w:bCs/>
          <w:color w:val="4F81BD"/>
        </w:rPr>
        <w:t>     </w:t>
      </w:r>
    </w:p>
    <w:p w14:paraId="2DB50BD6" w14:textId="2B916B36" w:rsidR="00122CC9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>Lab Instruction</w:t>
      </w:r>
    </w:p>
    <w:p w14:paraId="04CABACE" w14:textId="430CF7B6" w:rsidR="00D022B5" w:rsidRDefault="00F56ED4" w:rsidP="00F9307C">
      <w:pPr>
        <w:spacing w:after="0" w:line="240" w:lineRule="auto"/>
        <w:jc w:val="both"/>
        <w:rPr>
          <w:rFonts w:eastAsia="Times New Roman" w:cs="Browallia New"/>
          <w:color w:val="000000"/>
          <w:sz w:val="24"/>
          <w:szCs w:val="30"/>
          <w:shd w:val="clear" w:color="auto" w:fill="FEFEFE"/>
          <w:lang w:val="en-TH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This </w:t>
      </w:r>
      <w:r w:rsidR="00F75EC6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case study shows the </w:t>
      </w:r>
      <w:r w:rsidR="00F75EC6" w:rsidRPr="00F75EC6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scenario</w:t>
      </w:r>
      <w:r w:rsidR="00F75EC6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of 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registration</w:t>
      </w:r>
      <w:r w:rsidR="00F75EC6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system using Redis as a caching system to improve</w:t>
      </w:r>
      <w:r w:rsidR="00F75EC6" w:rsidRPr="00F75EC6">
        <w:t xml:space="preserve"> </w:t>
      </w:r>
      <w:r w:rsidR="00F75EC6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the</w:t>
      </w:r>
      <w:r w:rsidR="00F75EC6" w:rsidRPr="00F75EC6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efficiency to be able to work faster</w:t>
      </w:r>
      <w:r w:rsidR="00F75EC6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. </w:t>
      </w:r>
      <w:r w:rsidR="00D022B5" w:rsidRPr="00080FDB">
        <w:rPr>
          <w:rFonts w:eastAsia="Times New Roman" w:cstheme="minorHAnsi"/>
          <w:color w:val="000000"/>
          <w:sz w:val="24"/>
          <w:szCs w:val="24"/>
          <w:shd w:val="clear" w:color="auto" w:fill="FEFEFE"/>
          <w:lang w:val="en-TH"/>
        </w:rPr>
        <w:t>Write Redis commands and capture screenshots for answer 3 questions using the given schema.</w:t>
      </w:r>
    </w:p>
    <w:p w14:paraId="6387D5DC" w14:textId="77777777" w:rsidR="00F9307C" w:rsidRPr="00F9307C" w:rsidRDefault="00F9307C" w:rsidP="00F9307C">
      <w:pPr>
        <w:spacing w:after="0" w:line="240" w:lineRule="auto"/>
        <w:jc w:val="both"/>
        <w:rPr>
          <w:rFonts w:eastAsia="Times New Roman" w:cs="Browallia New"/>
          <w:color w:val="000000"/>
          <w:sz w:val="24"/>
          <w:szCs w:val="30"/>
          <w:shd w:val="clear" w:color="auto" w:fill="FEFEFE"/>
          <w:lang w:val="en-TH"/>
        </w:rPr>
      </w:pPr>
    </w:p>
    <w:p w14:paraId="786C3E7A" w14:textId="06C0BD86" w:rsidR="00F75EC6" w:rsidRPr="006B6981" w:rsidRDefault="00F75EC6" w:rsidP="00D022B5">
      <w:pPr>
        <w:rPr>
          <w:rFonts w:cstheme="minorHAnsi"/>
          <w:sz w:val="24"/>
          <w:szCs w:val="24"/>
        </w:rPr>
      </w:pPr>
      <w:r w:rsidRPr="006B6981">
        <w:rPr>
          <w:rFonts w:cstheme="minorHAnsi"/>
          <w:sz w:val="24"/>
          <w:szCs w:val="24"/>
        </w:rPr>
        <w:t>Table1. Cours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D022B5" w:rsidRPr="006B6981" w14:paraId="7E40EA77" w14:textId="77777777" w:rsidTr="00026379">
        <w:tc>
          <w:tcPr>
            <w:tcW w:w="1870" w:type="dxa"/>
            <w:shd w:val="clear" w:color="auto" w:fill="BFBFBF" w:themeFill="background1" w:themeFillShade="BF"/>
          </w:tcPr>
          <w:p w14:paraId="51FF87EE" w14:textId="666A51F4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B6981">
              <w:rPr>
                <w:rFonts w:cstheme="minorHAnsi"/>
                <w:sz w:val="24"/>
                <w:szCs w:val="24"/>
              </w:rPr>
              <w:t>CourseID</w:t>
            </w:r>
            <w:proofErr w:type="spellEnd"/>
          </w:p>
        </w:tc>
        <w:tc>
          <w:tcPr>
            <w:tcW w:w="1870" w:type="dxa"/>
            <w:shd w:val="clear" w:color="auto" w:fill="BFBFBF" w:themeFill="background1" w:themeFillShade="BF"/>
          </w:tcPr>
          <w:p w14:paraId="530E8662" w14:textId="5ED0DE9E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Course name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6F463E08" w14:textId="5C39C0AB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Credits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74C6B057" w14:textId="5BCDD3A8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Semester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0567E821" w14:textId="0AB2F4C9" w:rsidR="00D022B5" w:rsidRPr="006B6981" w:rsidRDefault="00FA626D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Year</w:t>
            </w:r>
          </w:p>
        </w:tc>
      </w:tr>
      <w:tr w:rsidR="00D022B5" w:rsidRPr="006B6981" w14:paraId="45F1916D" w14:textId="77777777" w:rsidTr="00D022B5">
        <w:tc>
          <w:tcPr>
            <w:tcW w:w="1870" w:type="dxa"/>
          </w:tcPr>
          <w:p w14:paraId="1B6FC514" w14:textId="77ECD08A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DMM101</w:t>
            </w:r>
          </w:p>
        </w:tc>
        <w:tc>
          <w:tcPr>
            <w:tcW w:w="1870" w:type="dxa"/>
          </w:tcPr>
          <w:p w14:paraId="29E84ED5" w14:textId="3A40E163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DMM</w:t>
            </w:r>
          </w:p>
        </w:tc>
        <w:tc>
          <w:tcPr>
            <w:tcW w:w="1870" w:type="dxa"/>
          </w:tcPr>
          <w:p w14:paraId="50250E8E" w14:textId="4E568136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870" w:type="dxa"/>
          </w:tcPr>
          <w:p w14:paraId="38AC3ADF" w14:textId="26414B11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Aug</w:t>
            </w:r>
          </w:p>
        </w:tc>
        <w:tc>
          <w:tcPr>
            <w:tcW w:w="1870" w:type="dxa"/>
          </w:tcPr>
          <w:p w14:paraId="425B5C52" w14:textId="4B38185B" w:rsidR="00D022B5" w:rsidRPr="006B6981" w:rsidRDefault="00FA626D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2020</w:t>
            </w:r>
          </w:p>
        </w:tc>
      </w:tr>
      <w:tr w:rsidR="00D022B5" w:rsidRPr="006B6981" w14:paraId="39B3E2AD" w14:textId="77777777" w:rsidTr="00D022B5">
        <w:tc>
          <w:tcPr>
            <w:tcW w:w="1870" w:type="dxa"/>
          </w:tcPr>
          <w:p w14:paraId="5F64E20E" w14:textId="08016378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ML101</w:t>
            </w:r>
          </w:p>
        </w:tc>
        <w:tc>
          <w:tcPr>
            <w:tcW w:w="1870" w:type="dxa"/>
          </w:tcPr>
          <w:p w14:paraId="3C411CA9" w14:textId="0F8D2BAE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ML</w:t>
            </w:r>
          </w:p>
        </w:tc>
        <w:tc>
          <w:tcPr>
            <w:tcW w:w="1870" w:type="dxa"/>
          </w:tcPr>
          <w:p w14:paraId="28F5569D" w14:textId="67A7DF8A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870" w:type="dxa"/>
          </w:tcPr>
          <w:p w14:paraId="670888FE" w14:textId="6A58688A" w:rsidR="00D022B5" w:rsidRPr="006B6981" w:rsidRDefault="00D022B5" w:rsidP="00D022B5">
            <w:pPr>
              <w:rPr>
                <w:rFonts w:cstheme="minorHAnsi"/>
                <w:sz w:val="24"/>
                <w:szCs w:val="24"/>
                <w:lang w:val="en-TH"/>
              </w:rPr>
            </w:pPr>
            <w:r w:rsidRPr="006B6981">
              <w:rPr>
                <w:rFonts w:cstheme="minorHAnsi"/>
                <w:sz w:val="24"/>
                <w:szCs w:val="24"/>
              </w:rPr>
              <w:t>Aug</w:t>
            </w:r>
          </w:p>
        </w:tc>
        <w:tc>
          <w:tcPr>
            <w:tcW w:w="1870" w:type="dxa"/>
          </w:tcPr>
          <w:p w14:paraId="4D7C6ECF" w14:textId="7EE49F90" w:rsidR="00D022B5" w:rsidRPr="006B6981" w:rsidRDefault="00FA626D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2020</w:t>
            </w:r>
          </w:p>
        </w:tc>
      </w:tr>
      <w:tr w:rsidR="00D022B5" w:rsidRPr="006B6981" w14:paraId="6EFA661D" w14:textId="77777777" w:rsidTr="00D022B5">
        <w:tc>
          <w:tcPr>
            <w:tcW w:w="1870" w:type="dxa"/>
          </w:tcPr>
          <w:p w14:paraId="450BDAC4" w14:textId="7136ED98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IRDM101</w:t>
            </w:r>
          </w:p>
        </w:tc>
        <w:tc>
          <w:tcPr>
            <w:tcW w:w="1870" w:type="dxa"/>
          </w:tcPr>
          <w:p w14:paraId="72D47BD3" w14:textId="3AFDFB44" w:rsidR="00D022B5" w:rsidRPr="006B6981" w:rsidRDefault="00D022B5" w:rsidP="00D022B5">
            <w:pPr>
              <w:rPr>
                <w:rFonts w:cstheme="minorHAnsi"/>
                <w:sz w:val="24"/>
                <w:szCs w:val="24"/>
                <w:cs/>
              </w:rPr>
            </w:pPr>
            <w:r w:rsidRPr="006B6981">
              <w:rPr>
                <w:rFonts w:cstheme="minorHAnsi"/>
                <w:sz w:val="24"/>
                <w:szCs w:val="24"/>
              </w:rPr>
              <w:t>IRDM</w:t>
            </w:r>
          </w:p>
        </w:tc>
        <w:tc>
          <w:tcPr>
            <w:tcW w:w="1870" w:type="dxa"/>
          </w:tcPr>
          <w:p w14:paraId="5C9F39B3" w14:textId="2E3792B1" w:rsidR="00D022B5" w:rsidRPr="006B6981" w:rsidRDefault="00D022B5" w:rsidP="00D022B5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870" w:type="dxa"/>
          </w:tcPr>
          <w:p w14:paraId="63755F2B" w14:textId="5CAF5B82" w:rsidR="00D022B5" w:rsidRPr="006B6981" w:rsidRDefault="00D022B5" w:rsidP="00D022B5">
            <w:pPr>
              <w:rPr>
                <w:rFonts w:cstheme="minorHAnsi"/>
                <w:sz w:val="24"/>
                <w:szCs w:val="24"/>
                <w:lang w:val="en-TH"/>
              </w:rPr>
            </w:pPr>
            <w:r w:rsidRPr="006B6981">
              <w:rPr>
                <w:rFonts w:cstheme="minorHAnsi"/>
                <w:sz w:val="24"/>
                <w:szCs w:val="24"/>
              </w:rPr>
              <w:t>Aug</w:t>
            </w:r>
          </w:p>
        </w:tc>
        <w:tc>
          <w:tcPr>
            <w:tcW w:w="1870" w:type="dxa"/>
          </w:tcPr>
          <w:p w14:paraId="28D0D7FA" w14:textId="7FD277A1" w:rsidR="00D022B5" w:rsidRPr="006B6981" w:rsidRDefault="00FA626D" w:rsidP="00D022B5">
            <w:pPr>
              <w:rPr>
                <w:rFonts w:cstheme="minorHAnsi"/>
                <w:sz w:val="24"/>
                <w:szCs w:val="24"/>
                <w:cs/>
              </w:rPr>
            </w:pPr>
            <w:r w:rsidRPr="006B6981">
              <w:rPr>
                <w:rFonts w:cstheme="minorHAnsi"/>
                <w:sz w:val="24"/>
                <w:szCs w:val="24"/>
              </w:rPr>
              <w:t>2020</w:t>
            </w:r>
          </w:p>
        </w:tc>
      </w:tr>
    </w:tbl>
    <w:p w14:paraId="510D0B8A" w14:textId="5339C493" w:rsidR="00D022B5" w:rsidRPr="006B6981" w:rsidRDefault="00D022B5" w:rsidP="00D022B5">
      <w:pPr>
        <w:rPr>
          <w:rFonts w:cstheme="minorHAnsi"/>
          <w:sz w:val="24"/>
          <w:szCs w:val="24"/>
          <w:lang w:val="en-TH"/>
        </w:rPr>
      </w:pPr>
    </w:p>
    <w:p w14:paraId="6A371025" w14:textId="46E2A16E" w:rsidR="00F75EC6" w:rsidRPr="006B6981" w:rsidRDefault="00F75EC6" w:rsidP="00D022B5">
      <w:pPr>
        <w:rPr>
          <w:rFonts w:cstheme="minorHAnsi"/>
          <w:sz w:val="24"/>
          <w:szCs w:val="24"/>
        </w:rPr>
      </w:pPr>
      <w:r w:rsidRPr="006B6981">
        <w:rPr>
          <w:rFonts w:cstheme="minorHAnsi"/>
          <w:sz w:val="24"/>
          <w:szCs w:val="24"/>
        </w:rPr>
        <w:t>Table2. Studen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</w:tblGrid>
      <w:tr w:rsidR="00026379" w:rsidRPr="006B6981" w14:paraId="5B79EFCF" w14:textId="0D9DF39A" w:rsidTr="00026379">
        <w:tc>
          <w:tcPr>
            <w:tcW w:w="1870" w:type="dxa"/>
            <w:shd w:val="clear" w:color="auto" w:fill="BFBFBF" w:themeFill="background1" w:themeFillShade="BF"/>
          </w:tcPr>
          <w:p w14:paraId="1F480DB0" w14:textId="0F92EC8F" w:rsidR="00026379" w:rsidRPr="006B6981" w:rsidRDefault="00026379" w:rsidP="0011105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B6981">
              <w:rPr>
                <w:rFonts w:cstheme="minorHAnsi"/>
                <w:sz w:val="24"/>
                <w:szCs w:val="24"/>
              </w:rPr>
              <w:t>StudentID</w:t>
            </w:r>
            <w:proofErr w:type="spellEnd"/>
          </w:p>
        </w:tc>
        <w:tc>
          <w:tcPr>
            <w:tcW w:w="1870" w:type="dxa"/>
            <w:shd w:val="clear" w:color="auto" w:fill="BFBFBF" w:themeFill="background1" w:themeFillShade="BF"/>
          </w:tcPr>
          <w:p w14:paraId="2A41D794" w14:textId="28693E24" w:rsidR="00026379" w:rsidRPr="006B6981" w:rsidRDefault="00026379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 xml:space="preserve"> Name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3AF81CE9" w14:textId="712239F7" w:rsidR="00026379" w:rsidRPr="006B6981" w:rsidRDefault="00026379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Gender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7F9707F9" w14:textId="097222D9" w:rsidR="00026379" w:rsidRPr="006B6981" w:rsidRDefault="00026379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Field</w:t>
            </w:r>
            <w:r w:rsidR="00F75EC6" w:rsidRPr="006B6981">
              <w:rPr>
                <w:rFonts w:cstheme="minorHAnsi"/>
                <w:sz w:val="24"/>
                <w:szCs w:val="24"/>
              </w:rPr>
              <w:t xml:space="preserve"> of s</w:t>
            </w:r>
            <w:r w:rsidRPr="006B6981">
              <w:rPr>
                <w:rFonts w:cstheme="minorHAnsi"/>
                <w:sz w:val="24"/>
                <w:szCs w:val="24"/>
              </w:rPr>
              <w:t>tudy</w:t>
            </w:r>
          </w:p>
        </w:tc>
      </w:tr>
      <w:tr w:rsidR="00026379" w:rsidRPr="006B6981" w14:paraId="107BF59D" w14:textId="6019E207" w:rsidTr="000E467E">
        <w:tc>
          <w:tcPr>
            <w:tcW w:w="1870" w:type="dxa"/>
          </w:tcPr>
          <w:p w14:paraId="6FF1B7E1" w14:textId="14DE0FBA" w:rsidR="00026379" w:rsidRPr="006B6981" w:rsidRDefault="00026379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st120100</w:t>
            </w:r>
          </w:p>
        </w:tc>
        <w:tc>
          <w:tcPr>
            <w:tcW w:w="1870" w:type="dxa"/>
          </w:tcPr>
          <w:p w14:paraId="27283138" w14:textId="604F997C" w:rsidR="00026379" w:rsidRPr="006B6981" w:rsidRDefault="00026379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Peter</w:t>
            </w:r>
          </w:p>
        </w:tc>
        <w:tc>
          <w:tcPr>
            <w:tcW w:w="1870" w:type="dxa"/>
          </w:tcPr>
          <w:p w14:paraId="4BF4FC32" w14:textId="3A7C6B0C" w:rsidR="00026379" w:rsidRPr="006B6981" w:rsidRDefault="00F56ED4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Male</w:t>
            </w:r>
          </w:p>
        </w:tc>
        <w:tc>
          <w:tcPr>
            <w:tcW w:w="1870" w:type="dxa"/>
          </w:tcPr>
          <w:p w14:paraId="5C010913" w14:textId="1B864670" w:rsidR="00026379" w:rsidRPr="006B6981" w:rsidRDefault="00026379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CS</w:t>
            </w:r>
          </w:p>
        </w:tc>
      </w:tr>
      <w:tr w:rsidR="00026379" w:rsidRPr="006B6981" w14:paraId="1C7B8E3B" w14:textId="2EC5F246" w:rsidTr="000E467E">
        <w:tc>
          <w:tcPr>
            <w:tcW w:w="1870" w:type="dxa"/>
          </w:tcPr>
          <w:p w14:paraId="7E8A4DA4" w14:textId="38098087" w:rsidR="00026379" w:rsidRPr="006B6981" w:rsidRDefault="00026379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st120101</w:t>
            </w:r>
          </w:p>
        </w:tc>
        <w:tc>
          <w:tcPr>
            <w:tcW w:w="1870" w:type="dxa"/>
          </w:tcPr>
          <w:p w14:paraId="1AD182F8" w14:textId="3D0BD033" w:rsidR="00026379" w:rsidRPr="006B6981" w:rsidRDefault="00F56ED4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Jane</w:t>
            </w:r>
          </w:p>
        </w:tc>
        <w:tc>
          <w:tcPr>
            <w:tcW w:w="1870" w:type="dxa"/>
          </w:tcPr>
          <w:p w14:paraId="729A1744" w14:textId="6EE2105D" w:rsidR="00026379" w:rsidRPr="006B6981" w:rsidRDefault="00F56ED4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Female</w:t>
            </w:r>
          </w:p>
        </w:tc>
        <w:tc>
          <w:tcPr>
            <w:tcW w:w="1870" w:type="dxa"/>
          </w:tcPr>
          <w:p w14:paraId="7AEC2F22" w14:textId="505FBB7E" w:rsidR="00026379" w:rsidRPr="006B6981" w:rsidRDefault="00026379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IM</w:t>
            </w:r>
          </w:p>
        </w:tc>
      </w:tr>
      <w:tr w:rsidR="00026379" w:rsidRPr="006B6981" w14:paraId="1B8E93F3" w14:textId="51D92509" w:rsidTr="000E467E">
        <w:tc>
          <w:tcPr>
            <w:tcW w:w="1870" w:type="dxa"/>
          </w:tcPr>
          <w:p w14:paraId="4B0C3118" w14:textId="011B9FF5" w:rsidR="00026379" w:rsidRPr="006B6981" w:rsidRDefault="00026379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st120103</w:t>
            </w:r>
          </w:p>
        </w:tc>
        <w:tc>
          <w:tcPr>
            <w:tcW w:w="1870" w:type="dxa"/>
          </w:tcPr>
          <w:p w14:paraId="2DC44062" w14:textId="66A78205" w:rsidR="00026379" w:rsidRPr="006B6981" w:rsidRDefault="00026379" w:rsidP="0011105F">
            <w:pPr>
              <w:rPr>
                <w:rFonts w:cstheme="minorHAnsi"/>
                <w:sz w:val="24"/>
                <w:szCs w:val="24"/>
                <w:cs/>
              </w:rPr>
            </w:pPr>
            <w:r w:rsidRPr="006B6981">
              <w:rPr>
                <w:rFonts w:cstheme="minorHAnsi"/>
                <w:sz w:val="24"/>
                <w:szCs w:val="24"/>
              </w:rPr>
              <w:t>Joe</w:t>
            </w:r>
          </w:p>
        </w:tc>
        <w:tc>
          <w:tcPr>
            <w:tcW w:w="1870" w:type="dxa"/>
          </w:tcPr>
          <w:p w14:paraId="5CE6C132" w14:textId="7B64EE37" w:rsidR="00026379" w:rsidRPr="006B6981" w:rsidRDefault="00F56ED4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Male</w:t>
            </w:r>
          </w:p>
        </w:tc>
        <w:tc>
          <w:tcPr>
            <w:tcW w:w="1870" w:type="dxa"/>
          </w:tcPr>
          <w:p w14:paraId="126EA383" w14:textId="7BD675FA" w:rsidR="00026379" w:rsidRPr="006B6981" w:rsidRDefault="00026379" w:rsidP="0011105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DSAI</w:t>
            </w:r>
          </w:p>
        </w:tc>
      </w:tr>
    </w:tbl>
    <w:p w14:paraId="3186E691" w14:textId="77777777" w:rsidR="00026379" w:rsidRPr="006B6981" w:rsidRDefault="00026379" w:rsidP="00D022B5">
      <w:pPr>
        <w:rPr>
          <w:rFonts w:cstheme="minorHAnsi"/>
          <w:sz w:val="24"/>
          <w:szCs w:val="24"/>
          <w:lang w:val="en-TH"/>
        </w:rPr>
      </w:pPr>
    </w:p>
    <w:p w14:paraId="53AF4DE5" w14:textId="28876B22" w:rsidR="00D52465" w:rsidRPr="006B6981" w:rsidRDefault="00D52465" w:rsidP="006B6981">
      <w:pPr>
        <w:jc w:val="both"/>
        <w:rPr>
          <w:rFonts w:eastAsia="Times New Roman" w:cstheme="minorHAnsi"/>
          <w:color w:val="000000"/>
          <w:sz w:val="24"/>
          <w:szCs w:val="24"/>
          <w:shd w:val="clear" w:color="auto" w:fill="FEFEFE"/>
        </w:rPr>
      </w:pPr>
      <w:r w:rsidRPr="006B6981">
        <w:rPr>
          <w:rFonts w:cstheme="minorHAnsi"/>
          <w:sz w:val="24"/>
          <w:szCs w:val="24"/>
        </w:rPr>
        <w:t xml:space="preserve">1. Draw the data model of </w:t>
      </w:r>
      <w:r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>registration system using Redis as a caching system.</w:t>
      </w:r>
    </w:p>
    <w:p w14:paraId="722F188F" w14:textId="4F113642" w:rsidR="00D52465" w:rsidRPr="006B6981" w:rsidRDefault="00D52465" w:rsidP="006B6981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color w:val="4A4A4A"/>
          <w:sz w:val="24"/>
          <w:szCs w:val="24"/>
          <w:cs/>
        </w:rPr>
      </w:pPr>
      <w:r w:rsidRPr="006B6981">
        <w:rPr>
          <w:rFonts w:eastAsia="Times New Roman" w:cstheme="minorHAnsi"/>
          <w:color w:val="000000" w:themeColor="text1"/>
          <w:sz w:val="24"/>
          <w:szCs w:val="24"/>
        </w:rPr>
        <w:t xml:space="preserve">Design the </w:t>
      </w:r>
      <w:r w:rsidRPr="006B6981">
        <w:rPr>
          <w:rFonts w:cstheme="minorHAnsi"/>
          <w:sz w:val="24"/>
          <w:szCs w:val="24"/>
        </w:rPr>
        <w:t xml:space="preserve">data model of </w:t>
      </w:r>
      <w:r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 xml:space="preserve">registration system including </w:t>
      </w:r>
      <w:r w:rsidRPr="006B6981">
        <w:rPr>
          <w:rFonts w:cstheme="minorHAnsi"/>
          <w:sz w:val="24"/>
          <w:szCs w:val="24"/>
        </w:rPr>
        <w:t xml:space="preserve">Course, Student and Registration </w:t>
      </w:r>
      <w:r w:rsidR="006B6981" w:rsidRPr="006B6981">
        <w:rPr>
          <w:rFonts w:cstheme="minorHAnsi"/>
          <w:sz w:val="24"/>
          <w:szCs w:val="24"/>
        </w:rPr>
        <w:t>Information</w:t>
      </w:r>
      <w:r w:rsidRPr="006B6981">
        <w:rPr>
          <w:rFonts w:cstheme="minorHAnsi"/>
          <w:sz w:val="24"/>
          <w:szCs w:val="24"/>
        </w:rPr>
        <w:t xml:space="preserve">. </w:t>
      </w:r>
    </w:p>
    <w:p w14:paraId="2064B622" w14:textId="74632FE9" w:rsidR="00D52465" w:rsidRPr="006B6981" w:rsidRDefault="00D52465" w:rsidP="006B6981">
      <w:pPr>
        <w:jc w:val="both"/>
        <w:rPr>
          <w:rFonts w:cstheme="minorHAnsi"/>
          <w:sz w:val="24"/>
          <w:szCs w:val="24"/>
        </w:rPr>
      </w:pPr>
      <w:r w:rsidRPr="006B6981">
        <w:rPr>
          <w:rFonts w:cstheme="minorHAnsi"/>
          <w:sz w:val="24"/>
          <w:szCs w:val="24"/>
        </w:rPr>
        <w:t>2. Admin insert the course information and student information in key-value store.</w:t>
      </w:r>
    </w:p>
    <w:p w14:paraId="5538F78E" w14:textId="0F3B01ED" w:rsidR="00D52465" w:rsidRPr="006B6981" w:rsidRDefault="00910947" w:rsidP="006B6981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color w:val="4A4A4A"/>
          <w:sz w:val="24"/>
          <w:szCs w:val="24"/>
        </w:rPr>
      </w:pPr>
      <w:r>
        <w:rPr>
          <w:rFonts w:cs="Angsana New"/>
          <w:sz w:val="24"/>
          <w:szCs w:val="24"/>
        </w:rPr>
        <w:t>W</w:t>
      </w:r>
      <w:r w:rsidR="00D52465" w:rsidRPr="006B6981">
        <w:rPr>
          <w:rFonts w:cstheme="minorHAnsi"/>
          <w:sz w:val="24"/>
          <w:szCs w:val="24"/>
        </w:rPr>
        <w:t>rite insert commands to store course information and student information in key-value store.</w:t>
      </w:r>
    </w:p>
    <w:p w14:paraId="7233FF60" w14:textId="33199756" w:rsidR="00080FDB" w:rsidRPr="006B6981" w:rsidRDefault="00D52465" w:rsidP="006B6981">
      <w:pPr>
        <w:jc w:val="both"/>
        <w:rPr>
          <w:rFonts w:cstheme="minorHAnsi"/>
          <w:sz w:val="24"/>
          <w:szCs w:val="24"/>
        </w:rPr>
      </w:pPr>
      <w:r w:rsidRPr="006B6981">
        <w:rPr>
          <w:rFonts w:cstheme="minorHAnsi"/>
          <w:sz w:val="24"/>
          <w:szCs w:val="24"/>
        </w:rPr>
        <w:t>3.</w:t>
      </w:r>
      <w:proofErr w:type="gramStart"/>
      <w:r w:rsidR="00080FDB" w:rsidRPr="006B6981">
        <w:rPr>
          <w:rFonts w:cstheme="minorHAnsi"/>
          <w:sz w:val="24"/>
          <w:szCs w:val="24"/>
        </w:rPr>
        <w:t>Mr.Joe</w:t>
      </w:r>
      <w:proofErr w:type="gramEnd"/>
      <w:r w:rsidR="00937773" w:rsidRPr="006B6981">
        <w:rPr>
          <w:rFonts w:cstheme="minorHAnsi"/>
          <w:sz w:val="24"/>
          <w:szCs w:val="24"/>
          <w:cs/>
        </w:rPr>
        <w:t xml:space="preserve"> </w:t>
      </w:r>
      <w:r w:rsidR="00937773" w:rsidRPr="006B6981">
        <w:rPr>
          <w:rFonts w:cstheme="minorHAnsi"/>
          <w:sz w:val="24"/>
          <w:szCs w:val="24"/>
        </w:rPr>
        <w:t>is a student. He</w:t>
      </w:r>
      <w:r w:rsidR="00080FDB" w:rsidRPr="006B6981">
        <w:rPr>
          <w:rFonts w:cstheme="minorHAnsi"/>
          <w:sz w:val="24"/>
          <w:szCs w:val="24"/>
        </w:rPr>
        <w:t xml:space="preserve"> would like to enroll in two courses for this semester. After he read course descriptions, he decides to </w:t>
      </w:r>
      <w:proofErr w:type="gramStart"/>
      <w:r w:rsidR="00080FDB" w:rsidRPr="006B6981">
        <w:rPr>
          <w:rFonts w:cstheme="minorHAnsi"/>
          <w:sz w:val="24"/>
          <w:szCs w:val="24"/>
        </w:rPr>
        <w:t xml:space="preserve">enroll  </w:t>
      </w:r>
      <w:r w:rsidR="00937773" w:rsidRPr="006B6981">
        <w:rPr>
          <w:rFonts w:cstheme="minorHAnsi"/>
          <w:sz w:val="24"/>
          <w:szCs w:val="24"/>
        </w:rPr>
        <w:t>“</w:t>
      </w:r>
      <w:proofErr w:type="gramEnd"/>
      <w:r w:rsidR="00080FDB" w:rsidRPr="006B6981">
        <w:rPr>
          <w:rFonts w:cstheme="minorHAnsi"/>
          <w:sz w:val="24"/>
          <w:szCs w:val="24"/>
        </w:rPr>
        <w:t>DMM</w:t>
      </w:r>
      <w:r w:rsidR="00080FDB" w:rsidRPr="006B6981">
        <w:rPr>
          <w:rFonts w:cstheme="minorHAnsi"/>
          <w:sz w:val="24"/>
          <w:szCs w:val="24"/>
          <w:cs/>
        </w:rPr>
        <w:t>101</w:t>
      </w:r>
      <w:r w:rsidR="00080FDB" w:rsidRPr="006B6981">
        <w:rPr>
          <w:rFonts w:cstheme="minorHAnsi"/>
          <w:sz w:val="24"/>
          <w:szCs w:val="24"/>
        </w:rPr>
        <w:t>” and “IRDM</w:t>
      </w:r>
      <w:r w:rsidR="00080FDB" w:rsidRPr="006B6981">
        <w:rPr>
          <w:rFonts w:cstheme="minorHAnsi"/>
          <w:sz w:val="24"/>
          <w:szCs w:val="24"/>
          <w:cs/>
        </w:rPr>
        <w:t>101</w:t>
      </w:r>
      <w:r w:rsidR="00080FDB" w:rsidRPr="006B6981">
        <w:rPr>
          <w:rFonts w:cstheme="minorHAnsi"/>
          <w:sz w:val="24"/>
          <w:szCs w:val="24"/>
        </w:rPr>
        <w:t>” and he adds these courses in the registration table.</w:t>
      </w:r>
    </w:p>
    <w:p w14:paraId="3A213D4F" w14:textId="30A72BBC" w:rsidR="00DD6FAA" w:rsidRPr="00910947" w:rsidRDefault="00910947" w:rsidP="00910947">
      <w:pPr>
        <w:pStyle w:val="ListParagraph"/>
        <w:numPr>
          <w:ilvl w:val="0"/>
          <w:numId w:val="1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>
        <w:rPr>
          <w:rFonts w:cs="Angsana New"/>
          <w:sz w:val="24"/>
          <w:szCs w:val="24"/>
        </w:rPr>
        <w:t>W</w:t>
      </w:r>
      <w:r w:rsidRPr="006B6981">
        <w:rPr>
          <w:rFonts w:cstheme="minorHAnsi"/>
          <w:sz w:val="24"/>
          <w:szCs w:val="24"/>
        </w:rPr>
        <w:t xml:space="preserve">rite </w:t>
      </w:r>
      <w:r w:rsidR="00026379" w:rsidRPr="006B6981">
        <w:rPr>
          <w:rFonts w:cstheme="minorHAnsi"/>
          <w:sz w:val="24"/>
          <w:szCs w:val="24"/>
        </w:rPr>
        <w:t xml:space="preserve">insert commands </w:t>
      </w:r>
      <w:r w:rsidR="00DD6FAA" w:rsidRPr="006B6981">
        <w:rPr>
          <w:rFonts w:cstheme="minorHAnsi"/>
          <w:sz w:val="24"/>
          <w:szCs w:val="24"/>
        </w:rPr>
        <w:t xml:space="preserve">to collect the selected courses of </w:t>
      </w:r>
      <w:proofErr w:type="spellStart"/>
      <w:proofErr w:type="gramStart"/>
      <w:r w:rsidR="00DD6FAA" w:rsidRPr="00910947">
        <w:rPr>
          <w:rFonts w:cstheme="minorHAnsi"/>
          <w:sz w:val="24"/>
          <w:szCs w:val="24"/>
        </w:rPr>
        <w:t>Mr.Joe</w:t>
      </w:r>
      <w:proofErr w:type="spellEnd"/>
      <w:proofErr w:type="gramEnd"/>
      <w:r w:rsidR="00DD6FAA" w:rsidRPr="00910947">
        <w:rPr>
          <w:rFonts w:cstheme="minorHAnsi"/>
          <w:sz w:val="24"/>
          <w:szCs w:val="24"/>
        </w:rPr>
        <w:t xml:space="preserve">. </w:t>
      </w:r>
    </w:p>
    <w:p w14:paraId="590CE361" w14:textId="630290CC" w:rsidR="00DD6FAA" w:rsidRPr="006B6981" w:rsidRDefault="00DD6FAA" w:rsidP="006B6981">
      <w:pPr>
        <w:pStyle w:val="ListParagraph"/>
        <w:numPr>
          <w:ilvl w:val="0"/>
          <w:numId w:val="1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 w:rsidRPr="006B6981">
        <w:rPr>
          <w:rFonts w:eastAsia="Times New Roman" w:cstheme="minorHAnsi"/>
          <w:color w:val="000000" w:themeColor="text1"/>
          <w:sz w:val="24"/>
          <w:szCs w:val="24"/>
        </w:rPr>
        <w:t xml:space="preserve">Write the command to </w:t>
      </w:r>
      <w:proofErr w:type="spellStart"/>
      <w:r w:rsidRPr="006B6981">
        <w:rPr>
          <w:rFonts w:eastAsia="Times New Roman" w:cstheme="minorHAnsi"/>
          <w:color w:val="000000" w:themeColor="text1"/>
          <w:sz w:val="24"/>
          <w:szCs w:val="24"/>
        </w:rPr>
        <w:t>retrive</w:t>
      </w:r>
      <w:proofErr w:type="spellEnd"/>
      <w:r w:rsidRPr="006B6981">
        <w:rPr>
          <w:rFonts w:cstheme="minorHAnsi"/>
          <w:sz w:val="24"/>
          <w:szCs w:val="24"/>
        </w:rPr>
        <w:t xml:space="preserve"> the selected courses of </w:t>
      </w:r>
      <w:proofErr w:type="spellStart"/>
      <w:proofErr w:type="gramStart"/>
      <w:r w:rsidRPr="006B6981">
        <w:rPr>
          <w:rFonts w:cstheme="minorHAnsi"/>
          <w:sz w:val="24"/>
          <w:szCs w:val="24"/>
        </w:rPr>
        <w:t>Mr.Joe</w:t>
      </w:r>
      <w:proofErr w:type="spellEnd"/>
      <w:proofErr w:type="gramEnd"/>
      <w:r w:rsidR="006B6981" w:rsidRPr="006B6981">
        <w:rPr>
          <w:rFonts w:cstheme="minorHAnsi"/>
          <w:sz w:val="24"/>
          <w:szCs w:val="24"/>
        </w:rPr>
        <w:t xml:space="preserve"> </w:t>
      </w:r>
      <w:r w:rsidRPr="006B6981">
        <w:rPr>
          <w:rFonts w:cstheme="minorHAnsi"/>
          <w:sz w:val="24"/>
          <w:szCs w:val="24"/>
        </w:rPr>
        <w:t>.</w:t>
      </w:r>
    </w:p>
    <w:p w14:paraId="4DD43AE2" w14:textId="77777777" w:rsidR="00DD6FAA" w:rsidRPr="006B6981" w:rsidRDefault="00DD6FAA" w:rsidP="006B6981">
      <w:pPr>
        <w:pStyle w:val="ListParagraph"/>
        <w:spacing w:after="0" w:line="240" w:lineRule="auto"/>
        <w:ind w:left="360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</w:p>
    <w:p w14:paraId="545EC705" w14:textId="309C6130" w:rsidR="00D8165A" w:rsidRPr="00910947" w:rsidRDefault="00910947" w:rsidP="00910947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>4</w:t>
      </w:r>
      <w:r w:rsidR="00DD6FAA"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 xml:space="preserve">. </w:t>
      </w:r>
      <w:r w:rsidR="00FA626D"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  <w:lang w:val="en-TH"/>
        </w:rPr>
        <w:t>However, he does not click “Request for approval” immediately. He goes to ask his advisor about his decision. His advisor suggest</w:t>
      </w:r>
      <w:r w:rsidR="00D52465"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>s</w:t>
      </w:r>
      <w:r w:rsidR="00FA626D"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  <w:lang w:val="en-TH"/>
        </w:rPr>
        <w:t xml:space="preserve"> Mr. Joe to enroll “ML101”, so he drops “IRDM101”.  </w:t>
      </w:r>
    </w:p>
    <w:p w14:paraId="6CE74803" w14:textId="7EED98BC" w:rsidR="00DD6FAA" w:rsidRPr="00910947" w:rsidRDefault="00DD6FAA" w:rsidP="006B6981">
      <w:pPr>
        <w:pStyle w:val="ListParagraph"/>
        <w:numPr>
          <w:ilvl w:val="0"/>
          <w:numId w:val="1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 w:rsidRPr="006B6981">
        <w:rPr>
          <w:rFonts w:eastAsia="Times New Roman" w:cstheme="minorHAnsi"/>
          <w:color w:val="000000" w:themeColor="text1"/>
          <w:sz w:val="24"/>
          <w:szCs w:val="24"/>
        </w:rPr>
        <w:t>Write the command to drop</w:t>
      </w:r>
      <w:r w:rsidRPr="006B6981">
        <w:rPr>
          <w:rFonts w:cstheme="minorHAnsi"/>
          <w:sz w:val="24"/>
          <w:szCs w:val="24"/>
        </w:rPr>
        <w:t xml:space="preserve"> course “</w:t>
      </w:r>
      <w:r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  <w:lang w:val="en-TH"/>
        </w:rPr>
        <w:t>IRDM101</w:t>
      </w:r>
      <w:r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>”</w:t>
      </w:r>
      <w:r w:rsidR="00D52465"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 xml:space="preserve"> and add course </w:t>
      </w:r>
      <w:r w:rsidR="00D52465"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  <w:lang w:val="en-TH"/>
        </w:rPr>
        <w:t>“ML101”</w:t>
      </w:r>
      <w:r w:rsidR="00910947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>.</w:t>
      </w:r>
    </w:p>
    <w:p w14:paraId="7C097248" w14:textId="77777777" w:rsidR="00910947" w:rsidRPr="006B6981" w:rsidRDefault="00910947" w:rsidP="00910947">
      <w:pPr>
        <w:pStyle w:val="ListParagraph"/>
        <w:spacing w:after="0" w:line="240" w:lineRule="auto"/>
        <w:ind w:left="360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</w:p>
    <w:p w14:paraId="063DA62E" w14:textId="66D70F70" w:rsidR="00FC5BF6" w:rsidRPr="006B6981" w:rsidRDefault="00910947" w:rsidP="006B6981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>5</w:t>
      </w:r>
      <w:r w:rsidR="00D52465"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 xml:space="preserve">. </w:t>
      </w:r>
      <w:r w:rsidR="00FA626D" w:rsidRPr="00FA626D">
        <w:rPr>
          <w:rFonts w:eastAsia="Times New Roman" w:cstheme="minorHAnsi"/>
          <w:color w:val="000000"/>
          <w:sz w:val="24"/>
          <w:szCs w:val="24"/>
          <w:shd w:val="clear" w:color="auto" w:fill="FEFEFE"/>
          <w:lang w:val="en-TH"/>
        </w:rPr>
        <w:t>All enrolled courses information is shown in the registration table.</w:t>
      </w:r>
    </w:p>
    <w:p w14:paraId="68B9595E" w14:textId="440DCBF8" w:rsidR="00D52465" w:rsidRPr="006B6981" w:rsidRDefault="00D52465" w:rsidP="006B6981">
      <w:pPr>
        <w:pStyle w:val="ListParagraph"/>
        <w:numPr>
          <w:ilvl w:val="0"/>
          <w:numId w:val="1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 w:rsidRPr="006B6981">
        <w:rPr>
          <w:rFonts w:eastAsia="Times New Roman" w:cstheme="minorHAnsi"/>
          <w:color w:val="000000" w:themeColor="text1"/>
          <w:sz w:val="24"/>
          <w:szCs w:val="24"/>
        </w:rPr>
        <w:t xml:space="preserve">Write the command to </w:t>
      </w:r>
      <w:proofErr w:type="spellStart"/>
      <w:r w:rsidRPr="006B6981">
        <w:rPr>
          <w:rFonts w:eastAsia="Times New Roman" w:cstheme="minorHAnsi"/>
          <w:color w:val="000000" w:themeColor="text1"/>
          <w:sz w:val="24"/>
          <w:szCs w:val="24"/>
        </w:rPr>
        <w:t>retrive</w:t>
      </w:r>
      <w:proofErr w:type="spellEnd"/>
      <w:r w:rsidRPr="006B6981">
        <w:rPr>
          <w:rFonts w:cstheme="minorHAnsi"/>
          <w:sz w:val="24"/>
          <w:szCs w:val="24"/>
        </w:rPr>
        <w:t xml:space="preserve"> the all selected courses of </w:t>
      </w:r>
      <w:proofErr w:type="spellStart"/>
      <w:proofErr w:type="gramStart"/>
      <w:r w:rsidRPr="006B6981">
        <w:rPr>
          <w:rFonts w:cstheme="minorHAnsi"/>
          <w:sz w:val="24"/>
          <w:szCs w:val="24"/>
        </w:rPr>
        <w:t>Mr.Joe</w:t>
      </w:r>
      <w:proofErr w:type="spellEnd"/>
      <w:proofErr w:type="gramEnd"/>
      <w:r w:rsidRPr="006B6981">
        <w:rPr>
          <w:rFonts w:cstheme="minorHAnsi"/>
          <w:sz w:val="24"/>
          <w:szCs w:val="24"/>
        </w:rPr>
        <w:t>.</w:t>
      </w:r>
    </w:p>
    <w:p w14:paraId="5101B1EA" w14:textId="7CC17E85" w:rsidR="00D52465" w:rsidRPr="00D52465" w:rsidRDefault="00D52465" w:rsidP="00D52465">
      <w:pPr>
        <w:rPr>
          <w:rFonts w:asciiTheme="majorHAnsi" w:hAnsiTheme="majorHAnsi" w:cstheme="minorHAnsi"/>
        </w:rPr>
      </w:pPr>
    </w:p>
    <w:p w14:paraId="1C259D9E" w14:textId="77777777" w:rsidR="00122CC9" w:rsidRPr="00EF4435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 xml:space="preserve">Lab </w:t>
      </w:r>
      <w:r>
        <w:rPr>
          <w:sz w:val="28"/>
          <w:szCs w:val="28"/>
        </w:rPr>
        <w:t>Submission</w:t>
      </w:r>
    </w:p>
    <w:p w14:paraId="7313F7A1" w14:textId="39C2E311" w:rsidR="00581A26" w:rsidRDefault="00122CC9" w:rsidP="00122CC9">
      <w:r>
        <w:t>Submission System: Course LMS</w:t>
      </w:r>
      <w:r w:rsidR="00581A26">
        <w:rPr>
          <w:rFonts w:hint="cs"/>
          <w:cs/>
        </w:rPr>
        <w:t xml:space="preserve"> </w:t>
      </w:r>
      <w:r w:rsidR="00581A26">
        <w:t>(primary),</w:t>
      </w:r>
      <w:r w:rsidR="00581A26">
        <w:br/>
        <w:t xml:space="preserve">                                     Email: </w:t>
      </w:r>
      <w:hyperlink r:id="rId8" w:history="1">
        <w:r w:rsidR="00581A26" w:rsidRPr="00BD6F2A">
          <w:rPr>
            <w:rStyle w:val="Hyperlink"/>
          </w:rPr>
          <w:t>dmmlab2020@gmail.com</w:t>
        </w:r>
      </w:hyperlink>
      <w:r w:rsidR="00581A26">
        <w:t xml:space="preserve">  (In case </w:t>
      </w:r>
      <w:r w:rsidR="00770362">
        <w:t xml:space="preserve">of </w:t>
      </w:r>
      <w:r w:rsidR="00581A26">
        <w:t>you cannot submit in Course LMS)</w:t>
      </w:r>
      <w:r w:rsidR="00900FB1">
        <w:br/>
        <w:t xml:space="preserve">                                   </w:t>
      </w:r>
      <w:r w:rsidR="00B44765">
        <w:t xml:space="preserve"> </w:t>
      </w:r>
      <w:r w:rsidR="00581A26">
        <w:t xml:space="preserve"> For example; you want to submit LAB </w:t>
      </w:r>
      <w:r w:rsidR="000A04F5">
        <w:t>5</w:t>
      </w:r>
      <w:r w:rsidR="00222317">
        <w:t xml:space="preserve"> </w:t>
      </w:r>
      <w:r w:rsidR="00581A26">
        <w:t xml:space="preserve">and your id is st120200, your </w:t>
      </w:r>
      <w:r w:rsidR="00900FB1">
        <w:t xml:space="preserve">e-mail subject and your assignment filename </w:t>
      </w:r>
      <w:r w:rsidR="00581A26">
        <w:t>must be  LAB</w:t>
      </w:r>
      <w:r w:rsidR="006B6981">
        <w:t>5</w:t>
      </w:r>
      <w:r w:rsidR="00900FB1">
        <w:t>_</w:t>
      </w:r>
      <w:r w:rsidR="00581A26">
        <w:t>st120200</w:t>
      </w:r>
    </w:p>
    <w:p w14:paraId="6132EFBB" w14:textId="755A8B34" w:rsidR="00122CC9" w:rsidRPr="00FC63EC" w:rsidRDefault="00122CC9" w:rsidP="00122CC9">
      <w:pPr>
        <w:rPr>
          <w:rFonts w:ascii="Arial" w:eastAsia="Times New Roman" w:hAnsi="Arial" w:cs="Arial"/>
          <w:color w:val="4A4A4A"/>
          <w:sz w:val="18"/>
          <w:szCs w:val="18"/>
          <w:cs/>
        </w:rPr>
      </w:pPr>
      <w:r w:rsidRPr="00E8681E">
        <w:t>Total TASK</w:t>
      </w:r>
      <w:r w:rsidR="004463FB" w:rsidRPr="00E8681E">
        <w:t>S</w:t>
      </w:r>
      <w:r w:rsidRPr="00E8681E">
        <w:t xml:space="preserve">: </w:t>
      </w:r>
      <w:r w:rsidR="006B6981">
        <w:t>6</w:t>
      </w:r>
    </w:p>
    <w:sectPr w:rsidR="00122CC9" w:rsidRPr="00FC63EC" w:rsidSect="000878C3">
      <w:headerReference w:type="default" r:id="rId9"/>
      <w:footerReference w:type="default" r:id="rId10"/>
      <w:headerReference w:type="first" r:id="rId11"/>
      <w:pgSz w:w="12240" w:h="15840"/>
      <w:pgMar w:top="1418" w:right="1440" w:bottom="1440" w:left="1440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0CB39E" w14:textId="77777777" w:rsidR="00FC70AE" w:rsidRDefault="00FC70AE" w:rsidP="00FC63EC">
      <w:pPr>
        <w:spacing w:after="0" w:line="240" w:lineRule="auto"/>
      </w:pPr>
      <w:r>
        <w:separator/>
      </w:r>
    </w:p>
  </w:endnote>
  <w:endnote w:type="continuationSeparator" w:id="0">
    <w:p w14:paraId="2E154A6D" w14:textId="77777777" w:rsidR="00FC70AE" w:rsidRDefault="00FC70AE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Nova Cond">
    <w:altName w:val="Gill Sans Nova Cond"/>
    <w:panose1 w:val="020B0606020104020203"/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FC63EC" w:rsidRDefault="005D5D3E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5D5D3E" w:rsidRPr="005D5D3E" w:rsidRDefault="005D5D3E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 Modeling and Management Lab Session</w:t>
                          </w:r>
                        </w:p>
                        <w:p w14:paraId="0915C927" w14:textId="77777777" w:rsidR="005D5D3E" w:rsidRPr="003503CD" w:rsidRDefault="005D5D3E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" filled="f" stroked="f" strokeweight=".5pt">
              <v:textbox>
                <w:txbxContent>
                  <w:p w14:paraId="5636A2F1" w14:textId="46EB4D5B" w:rsidR="005D5D3E" w:rsidRPr="005D5D3E" w:rsidRDefault="005D5D3E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 Modeling and Management Lab Session</w:t>
                    </w:r>
                  </w:p>
                  <w:p w14:paraId="0915C927" w14:textId="77777777" w:rsidR="005D5D3E" w:rsidRPr="003503CD" w:rsidRDefault="005D5D3E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435A8D">
      <w:rPr>
        <w:color w:val="7F7F7F" w:themeColor="background1" w:themeShade="7F"/>
        <w:spacing w:val="60"/>
      </w:rPr>
      <w:t>Page</w:t>
    </w:r>
    <w:r w:rsidR="00435A8D">
      <w:t xml:space="preserve"> | </w:t>
    </w:r>
    <w:r w:rsidR="00435A8D">
      <w:fldChar w:fldCharType="begin"/>
    </w:r>
    <w:r w:rsidR="00435A8D">
      <w:instrText xml:space="preserve"> PAGE   \* MERGEFORMAT </w:instrText>
    </w:r>
    <w:r w:rsidR="00435A8D">
      <w:fldChar w:fldCharType="separate"/>
    </w:r>
    <w:r w:rsidR="00435A8D">
      <w:rPr>
        <w:b/>
        <w:bCs/>
        <w:noProof/>
      </w:rPr>
      <w:t>1</w:t>
    </w:r>
    <w:r w:rsidR="00435A8D">
      <w:rPr>
        <w:b/>
        <w:bCs/>
        <w:noProof/>
      </w:rPr>
      <w:fldChar w:fldCharType="end"/>
    </w:r>
  </w:p>
  <w:p w14:paraId="5CBA4A4C" w14:textId="5D9D997F" w:rsidR="00FC63EC" w:rsidRPr="00FC63EC" w:rsidRDefault="00FC63EC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392364" w14:textId="77777777" w:rsidR="00FC70AE" w:rsidRDefault="00FC70AE" w:rsidP="00FC63EC">
      <w:pPr>
        <w:spacing w:after="0" w:line="240" w:lineRule="auto"/>
      </w:pPr>
      <w:r>
        <w:separator/>
      </w:r>
    </w:p>
  </w:footnote>
  <w:footnote w:type="continuationSeparator" w:id="0">
    <w:p w14:paraId="0A9CAADB" w14:textId="77777777" w:rsidR="00FC70AE" w:rsidRDefault="00FC70AE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50CF85CE" w:rsidR="00080DF1" w:rsidRPr="006744BC" w:rsidRDefault="006744BC" w:rsidP="006744BC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  <w:r w:rsidR="008B27D5"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5AAC344E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8B27D5" w:rsidRPr="003503CD" w:rsidRDefault="008B27D5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8B27D5" w:rsidRPr="008B27D5" w:rsidRDefault="008B27D5" w:rsidP="008B27D5">
                          <w:pPr>
                            <w:rPr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" filled="f" stroked="f" strokeweight=".5pt">
              <v:textbox>
                <w:txbxContent>
                  <w:p w14:paraId="2440DA1B" w14:textId="4411E743" w:rsidR="008B27D5" w:rsidRPr="003503CD" w:rsidRDefault="008B27D5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8B27D5" w:rsidRPr="008B27D5" w:rsidRDefault="008B27D5" w:rsidP="008B27D5">
                    <w:pPr>
                      <w:rPr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="008B27D5"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F90D" w14:textId="77777777" w:rsidR="00BD1032" w:rsidRPr="00705876" w:rsidRDefault="00BD1032" w:rsidP="00BD1032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</w:p>
  <w:p w14:paraId="7CDFD30D" w14:textId="7ED7E646" w:rsidR="003503CD" w:rsidRDefault="003503CD" w:rsidP="003503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3" w15:restartNumberingAfterBreak="0">
    <w:nsid w:val="32702A94"/>
    <w:multiLevelType w:val="hybridMultilevel"/>
    <w:tmpl w:val="82161AAC"/>
    <w:lvl w:ilvl="0" w:tplc="9BB630BE">
      <w:start w:val="1"/>
      <w:numFmt w:val="decimal"/>
      <w:suff w:val="space"/>
      <w:lvlText w:val="[Task %1.]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281E10"/>
    <w:multiLevelType w:val="multilevel"/>
    <w:tmpl w:val="26C24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8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B904603"/>
    <w:multiLevelType w:val="hybridMultilevel"/>
    <w:tmpl w:val="974A7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D42D0A"/>
    <w:multiLevelType w:val="multilevel"/>
    <w:tmpl w:val="50F2D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F7D3C58"/>
    <w:multiLevelType w:val="multilevel"/>
    <w:tmpl w:val="58448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0"/>
  </w:num>
  <w:num w:numId="3">
    <w:abstractNumId w:val="6"/>
  </w:num>
  <w:num w:numId="4">
    <w:abstractNumId w:val="12"/>
  </w:num>
  <w:num w:numId="5">
    <w:abstractNumId w:val="1"/>
  </w:num>
  <w:num w:numId="6">
    <w:abstractNumId w:val="5"/>
  </w:num>
  <w:num w:numId="7">
    <w:abstractNumId w:val="2"/>
  </w:num>
  <w:num w:numId="8">
    <w:abstractNumId w:val="8"/>
  </w:num>
  <w:num w:numId="9">
    <w:abstractNumId w:val="13"/>
  </w:num>
  <w:num w:numId="10">
    <w:abstractNumId w:val="9"/>
  </w:num>
  <w:num w:numId="11">
    <w:abstractNumId w:val="7"/>
  </w:num>
  <w:num w:numId="12">
    <w:abstractNumId w:val="14"/>
  </w:num>
  <w:num w:numId="13">
    <w:abstractNumId w:val="3"/>
  </w:num>
  <w:num w:numId="14">
    <w:abstractNumId w:val="10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rgUAquDeJiwAAAA="/>
  </w:docVars>
  <w:rsids>
    <w:rsidRoot w:val="009561BF"/>
    <w:rsid w:val="0000703E"/>
    <w:rsid w:val="00023F80"/>
    <w:rsid w:val="00026379"/>
    <w:rsid w:val="00034DA1"/>
    <w:rsid w:val="00044982"/>
    <w:rsid w:val="00071B4F"/>
    <w:rsid w:val="00075494"/>
    <w:rsid w:val="00080DF1"/>
    <w:rsid w:val="00080FDB"/>
    <w:rsid w:val="000845C3"/>
    <w:rsid w:val="000878C3"/>
    <w:rsid w:val="00091515"/>
    <w:rsid w:val="00094C6A"/>
    <w:rsid w:val="000A04F5"/>
    <w:rsid w:val="000A7C5A"/>
    <w:rsid w:val="000B5966"/>
    <w:rsid w:val="000C40FB"/>
    <w:rsid w:val="000E15D0"/>
    <w:rsid w:val="000F076B"/>
    <w:rsid w:val="00103E9D"/>
    <w:rsid w:val="001154D5"/>
    <w:rsid w:val="0011763A"/>
    <w:rsid w:val="00122CC9"/>
    <w:rsid w:val="0012312E"/>
    <w:rsid w:val="00135937"/>
    <w:rsid w:val="00135F3F"/>
    <w:rsid w:val="0014022D"/>
    <w:rsid w:val="00157F8E"/>
    <w:rsid w:val="00166D96"/>
    <w:rsid w:val="00181701"/>
    <w:rsid w:val="00183717"/>
    <w:rsid w:val="001A5C5B"/>
    <w:rsid w:val="001B72C9"/>
    <w:rsid w:val="001E387C"/>
    <w:rsid w:val="001E52D2"/>
    <w:rsid w:val="001F2BF2"/>
    <w:rsid w:val="001F5220"/>
    <w:rsid w:val="001F739B"/>
    <w:rsid w:val="00207C8B"/>
    <w:rsid w:val="00213B60"/>
    <w:rsid w:val="0021665D"/>
    <w:rsid w:val="00222317"/>
    <w:rsid w:val="00245E0F"/>
    <w:rsid w:val="002509E8"/>
    <w:rsid w:val="00263D37"/>
    <w:rsid w:val="00271FDA"/>
    <w:rsid w:val="002972DF"/>
    <w:rsid w:val="002A638D"/>
    <w:rsid w:val="002B45B0"/>
    <w:rsid w:val="002F2BC8"/>
    <w:rsid w:val="002F52E0"/>
    <w:rsid w:val="00314A0C"/>
    <w:rsid w:val="00320DD2"/>
    <w:rsid w:val="003372E5"/>
    <w:rsid w:val="0034792E"/>
    <w:rsid w:val="003503CD"/>
    <w:rsid w:val="00354C0C"/>
    <w:rsid w:val="003705CE"/>
    <w:rsid w:val="00374308"/>
    <w:rsid w:val="00383978"/>
    <w:rsid w:val="00386CBE"/>
    <w:rsid w:val="003A1B58"/>
    <w:rsid w:val="003B0C44"/>
    <w:rsid w:val="003C48D4"/>
    <w:rsid w:val="003E087A"/>
    <w:rsid w:val="003E15DE"/>
    <w:rsid w:val="003E513D"/>
    <w:rsid w:val="004024C0"/>
    <w:rsid w:val="004128C5"/>
    <w:rsid w:val="00414554"/>
    <w:rsid w:val="0043150C"/>
    <w:rsid w:val="00435A8D"/>
    <w:rsid w:val="004463FB"/>
    <w:rsid w:val="00446959"/>
    <w:rsid w:val="004522AC"/>
    <w:rsid w:val="004737A7"/>
    <w:rsid w:val="00483226"/>
    <w:rsid w:val="004B2359"/>
    <w:rsid w:val="004E2FF4"/>
    <w:rsid w:val="00503704"/>
    <w:rsid w:val="005178E3"/>
    <w:rsid w:val="005237AA"/>
    <w:rsid w:val="00545A0B"/>
    <w:rsid w:val="00572D45"/>
    <w:rsid w:val="005810D3"/>
    <w:rsid w:val="00581A26"/>
    <w:rsid w:val="005921FA"/>
    <w:rsid w:val="005A044D"/>
    <w:rsid w:val="005C51DE"/>
    <w:rsid w:val="005D5D3E"/>
    <w:rsid w:val="005F6F15"/>
    <w:rsid w:val="0060027E"/>
    <w:rsid w:val="00601719"/>
    <w:rsid w:val="00602C1E"/>
    <w:rsid w:val="0062050B"/>
    <w:rsid w:val="00652708"/>
    <w:rsid w:val="00656735"/>
    <w:rsid w:val="006569DF"/>
    <w:rsid w:val="00660348"/>
    <w:rsid w:val="006744BC"/>
    <w:rsid w:val="006827BF"/>
    <w:rsid w:val="00696D4C"/>
    <w:rsid w:val="006A245C"/>
    <w:rsid w:val="006A731B"/>
    <w:rsid w:val="006B06ED"/>
    <w:rsid w:val="006B6981"/>
    <w:rsid w:val="006C1E30"/>
    <w:rsid w:val="006C1FA5"/>
    <w:rsid w:val="006C3DD0"/>
    <w:rsid w:val="006D4DE2"/>
    <w:rsid w:val="006D5099"/>
    <w:rsid w:val="00700653"/>
    <w:rsid w:val="00702C43"/>
    <w:rsid w:val="00705876"/>
    <w:rsid w:val="007250B5"/>
    <w:rsid w:val="0073110C"/>
    <w:rsid w:val="00736465"/>
    <w:rsid w:val="00737441"/>
    <w:rsid w:val="00750882"/>
    <w:rsid w:val="007563BE"/>
    <w:rsid w:val="00757444"/>
    <w:rsid w:val="00770362"/>
    <w:rsid w:val="007753A2"/>
    <w:rsid w:val="00796C47"/>
    <w:rsid w:val="007C42F6"/>
    <w:rsid w:val="007F25C7"/>
    <w:rsid w:val="007F7511"/>
    <w:rsid w:val="008049C7"/>
    <w:rsid w:val="00811757"/>
    <w:rsid w:val="00814825"/>
    <w:rsid w:val="008225C9"/>
    <w:rsid w:val="00825BFF"/>
    <w:rsid w:val="008638EF"/>
    <w:rsid w:val="008929B3"/>
    <w:rsid w:val="008A6BCC"/>
    <w:rsid w:val="008B27D5"/>
    <w:rsid w:val="008B5C21"/>
    <w:rsid w:val="008C2284"/>
    <w:rsid w:val="008D016C"/>
    <w:rsid w:val="008E19CC"/>
    <w:rsid w:val="00900FB1"/>
    <w:rsid w:val="00901F78"/>
    <w:rsid w:val="00910947"/>
    <w:rsid w:val="00917A21"/>
    <w:rsid w:val="00920F91"/>
    <w:rsid w:val="009358A2"/>
    <w:rsid w:val="00937773"/>
    <w:rsid w:val="009551C5"/>
    <w:rsid w:val="009561BF"/>
    <w:rsid w:val="00957F55"/>
    <w:rsid w:val="00960CEB"/>
    <w:rsid w:val="00964AFC"/>
    <w:rsid w:val="00965342"/>
    <w:rsid w:val="00976BBD"/>
    <w:rsid w:val="0097769A"/>
    <w:rsid w:val="009926AB"/>
    <w:rsid w:val="009973BD"/>
    <w:rsid w:val="009A09E2"/>
    <w:rsid w:val="009A248F"/>
    <w:rsid w:val="009A4EA1"/>
    <w:rsid w:val="009A68E2"/>
    <w:rsid w:val="009B1F67"/>
    <w:rsid w:val="009B4C04"/>
    <w:rsid w:val="009C1DBB"/>
    <w:rsid w:val="009F13E4"/>
    <w:rsid w:val="00A069D6"/>
    <w:rsid w:val="00A13300"/>
    <w:rsid w:val="00A31FBF"/>
    <w:rsid w:val="00A4569F"/>
    <w:rsid w:val="00A651D9"/>
    <w:rsid w:val="00A67689"/>
    <w:rsid w:val="00A861C2"/>
    <w:rsid w:val="00A94902"/>
    <w:rsid w:val="00A94ABD"/>
    <w:rsid w:val="00AB3060"/>
    <w:rsid w:val="00AD3B5C"/>
    <w:rsid w:val="00AF2ED0"/>
    <w:rsid w:val="00AF66CA"/>
    <w:rsid w:val="00B1161C"/>
    <w:rsid w:val="00B1718B"/>
    <w:rsid w:val="00B44765"/>
    <w:rsid w:val="00B51268"/>
    <w:rsid w:val="00B73049"/>
    <w:rsid w:val="00B80056"/>
    <w:rsid w:val="00B937A3"/>
    <w:rsid w:val="00B94952"/>
    <w:rsid w:val="00BA794A"/>
    <w:rsid w:val="00BB7E11"/>
    <w:rsid w:val="00BD1032"/>
    <w:rsid w:val="00C00757"/>
    <w:rsid w:val="00C264C4"/>
    <w:rsid w:val="00C46462"/>
    <w:rsid w:val="00C5461E"/>
    <w:rsid w:val="00CB6045"/>
    <w:rsid w:val="00CB70F9"/>
    <w:rsid w:val="00CB7E2D"/>
    <w:rsid w:val="00CC1D62"/>
    <w:rsid w:val="00CE5025"/>
    <w:rsid w:val="00CF0364"/>
    <w:rsid w:val="00D000F5"/>
    <w:rsid w:val="00D022B5"/>
    <w:rsid w:val="00D03466"/>
    <w:rsid w:val="00D061BC"/>
    <w:rsid w:val="00D15B58"/>
    <w:rsid w:val="00D35887"/>
    <w:rsid w:val="00D36175"/>
    <w:rsid w:val="00D41B50"/>
    <w:rsid w:val="00D52465"/>
    <w:rsid w:val="00D6395C"/>
    <w:rsid w:val="00D72673"/>
    <w:rsid w:val="00D8165A"/>
    <w:rsid w:val="00D94E4A"/>
    <w:rsid w:val="00D96BE8"/>
    <w:rsid w:val="00DB26B8"/>
    <w:rsid w:val="00DD6FAA"/>
    <w:rsid w:val="00DE7053"/>
    <w:rsid w:val="00DE781D"/>
    <w:rsid w:val="00E01823"/>
    <w:rsid w:val="00E46322"/>
    <w:rsid w:val="00E64F0F"/>
    <w:rsid w:val="00E71A35"/>
    <w:rsid w:val="00E8681E"/>
    <w:rsid w:val="00E93AAC"/>
    <w:rsid w:val="00EA5CFC"/>
    <w:rsid w:val="00EB1C07"/>
    <w:rsid w:val="00EB4AC5"/>
    <w:rsid w:val="00EC4DF2"/>
    <w:rsid w:val="00EC4FC8"/>
    <w:rsid w:val="00EC7DA6"/>
    <w:rsid w:val="00ED5094"/>
    <w:rsid w:val="00ED7F5D"/>
    <w:rsid w:val="00EE02A0"/>
    <w:rsid w:val="00EE3945"/>
    <w:rsid w:val="00EF4435"/>
    <w:rsid w:val="00F01412"/>
    <w:rsid w:val="00F130BF"/>
    <w:rsid w:val="00F308A4"/>
    <w:rsid w:val="00F56ED4"/>
    <w:rsid w:val="00F75EC6"/>
    <w:rsid w:val="00F9307C"/>
    <w:rsid w:val="00F96D2E"/>
    <w:rsid w:val="00FA626D"/>
    <w:rsid w:val="00FB52FB"/>
    <w:rsid w:val="00FC5BF6"/>
    <w:rsid w:val="00FC63EC"/>
    <w:rsid w:val="00FC70AE"/>
    <w:rsid w:val="00FE2787"/>
    <w:rsid w:val="00FE79C3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B0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  <w:style w:type="character" w:customStyle="1" w:styleId="cm-keyword">
    <w:name w:val="cm-keyword"/>
    <w:basedOn w:val="DefaultParagraphFont"/>
    <w:rsid w:val="008638EF"/>
  </w:style>
  <w:style w:type="character" w:customStyle="1" w:styleId="cm-punctuation">
    <w:name w:val="cm-punctuation"/>
    <w:basedOn w:val="DefaultParagraphFont"/>
    <w:rsid w:val="008638EF"/>
  </w:style>
  <w:style w:type="character" w:customStyle="1" w:styleId="cm-bracket">
    <w:name w:val="cm-bracket"/>
    <w:basedOn w:val="DefaultParagraphFont"/>
    <w:rsid w:val="008638EF"/>
  </w:style>
  <w:style w:type="character" w:customStyle="1" w:styleId="cm-variable-2">
    <w:name w:val="cm-variable-2"/>
    <w:basedOn w:val="DefaultParagraphFont"/>
    <w:rsid w:val="008638EF"/>
  </w:style>
  <w:style w:type="character" w:customStyle="1" w:styleId="cm-operator">
    <w:name w:val="cm-operator"/>
    <w:basedOn w:val="DefaultParagraphFont"/>
    <w:rsid w:val="008638EF"/>
  </w:style>
  <w:style w:type="character" w:customStyle="1" w:styleId="cm-number">
    <w:name w:val="cm-number"/>
    <w:basedOn w:val="DefaultParagraphFont"/>
    <w:rsid w:val="008638EF"/>
  </w:style>
  <w:style w:type="table" w:styleId="TableGrid">
    <w:name w:val="Table Grid"/>
    <w:basedOn w:val="TableNormal"/>
    <w:uiPriority w:val="59"/>
    <w:rsid w:val="00A13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mmlab2020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Pattama Krataithong</cp:lastModifiedBy>
  <cp:revision>3</cp:revision>
  <cp:lastPrinted>2020-09-23T02:34:00Z</cp:lastPrinted>
  <dcterms:created xsi:type="dcterms:W3CDTF">2020-09-23T02:34:00Z</dcterms:created>
  <dcterms:modified xsi:type="dcterms:W3CDTF">2020-09-23T02:34:00Z</dcterms:modified>
</cp:coreProperties>
</file>